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55e71db247d91247e1b4c9ab90f7cf713fa76"/>
      <w:r>
        <w:t xml:space="preserve">Unit 2 Lesson 15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9:23Z</dcterms:created>
  <dcterms:modified xsi:type="dcterms:W3CDTF">2020-10-09T03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79QlJovW50FI4bkadSa3MSTp60g6vJVxKTfY3atsF61NTZvNSgQsBAUw1F4Nabe2iabezlz9Uy7vtTS7JvG+Q==</vt:lpwstr>
  </property>
</Properties>
</file>